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6B6B6C" w14:textId="77777777" w:rsidR="004B3BAE" w:rsidRDefault="0088483C" w:rsidP="004B3BAE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the-data"/>
      <w:r>
        <w:pict w14:anchorId="4D4AB34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0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0;&#13;&#13;&#13;&#13;&#13;&#13;&#13;&#13;&#13;&#13;&#13;&#13;&#13;&#13;&#10;Description automatically generated"/>
            <w10:wrap type="square"/>
          </v:shape>
        </w:pict>
      </w:r>
      <w:r w:rsidR="004B3BAE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0504D32C" w14:textId="77777777" w:rsidR="004B3BAE" w:rsidRDefault="004B3BAE" w:rsidP="004B3BAE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2525F6A8" w14:textId="77777777" w:rsidR="004B3BAE" w:rsidRDefault="004B3BAE" w:rsidP="004B3BAE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3C74634C" w14:textId="77777777" w:rsidR="004B3BAE" w:rsidRDefault="004B3BAE" w:rsidP="004B3BAE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3</w:t>
      </w:r>
    </w:p>
    <w:p w14:paraId="5949F5E6" w14:textId="05FB9CC1" w:rsidR="004B3BAE" w:rsidRPr="004B3BAE" w:rsidRDefault="004B3BAE" w:rsidP="004B3BAE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Example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6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: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Internet and Facebook Use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 –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Scatterplots</w:t>
      </w:r>
    </w:p>
    <w:p w14:paraId="164DA332" w14:textId="3177BAE7" w:rsidR="002F11A3" w:rsidRDefault="00000000">
      <w:pPr>
        <w:pStyle w:val="Heading2"/>
      </w:pPr>
      <w:r>
        <w:t>Reading in the data:</w:t>
      </w:r>
    </w:p>
    <w:p w14:paraId="3B7A686A" w14:textId="77777777" w:rsidR="002F11A3" w:rsidRDefault="00000000">
      <w:pPr>
        <w:pStyle w:val="SourceCode"/>
      </w:pPr>
      <w:r>
        <w:rPr>
          <w:rStyle w:val="NormalTok"/>
        </w:rPr>
        <w:t xml:space="preserve">intern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AttributeTok"/>
        </w:rPr>
        <w:t>file=</w:t>
      </w:r>
      <w:r>
        <w:rPr>
          <w:rStyle w:val="StringTok"/>
        </w:rPr>
        <w:t>'https://raw.githubusercontent.com/artofstat/data/master/Chapter3/InternetUse.csv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internet) </w:t>
      </w:r>
      <w:r>
        <w:rPr>
          <w:rStyle w:val="CommentTok"/>
        </w:rPr>
        <w:t># To view the names of the variables in the dataset</w:t>
      </w:r>
    </w:p>
    <w:p w14:paraId="62048DA3" w14:textId="77777777" w:rsidR="002F11A3" w:rsidRDefault="00000000">
      <w:pPr>
        <w:pStyle w:val="SourceCode"/>
      </w:pPr>
      <w:r>
        <w:rPr>
          <w:rStyle w:val="VerbatimChar"/>
        </w:rPr>
        <w:t xml:space="preserve">##  [1] "iso2c"                              "country"                           </w:t>
      </w:r>
      <w:r>
        <w:br/>
      </w:r>
      <w:r>
        <w:rPr>
          <w:rStyle w:val="VerbatimChar"/>
        </w:rPr>
        <w:t xml:space="preserve">##  [3] "year"                               "Population.Size"                   </w:t>
      </w:r>
      <w:r>
        <w:br/>
      </w:r>
      <w:r>
        <w:rPr>
          <w:rStyle w:val="VerbatimChar"/>
        </w:rPr>
        <w:t>##  [5] "GDP.in.billions.of..US"             "GDP.per.Capita.in.thousands.of..US"</w:t>
      </w:r>
      <w:r>
        <w:br/>
      </w:r>
      <w:r>
        <w:rPr>
          <w:rStyle w:val="VerbatimChar"/>
        </w:rPr>
        <w:t xml:space="preserve">##  [7] "Internet.Users"                     "Internet.Penetration"              </w:t>
      </w:r>
      <w:r>
        <w:br/>
      </w:r>
      <w:r>
        <w:rPr>
          <w:rStyle w:val="VerbatimChar"/>
        </w:rPr>
        <w:t xml:space="preserve">##  [9] "Facebook.Users"                     "Facebook.Penetration"              </w:t>
      </w:r>
      <w:r>
        <w:br/>
      </w:r>
      <w:r>
        <w:rPr>
          <w:rStyle w:val="VerbatimChar"/>
        </w:rPr>
        <w:t>## [11] "Broadband.Subscribers"</w:t>
      </w:r>
    </w:p>
    <w:p w14:paraId="63BA8BF7" w14:textId="77777777" w:rsidR="002F11A3" w:rsidRDefault="00000000">
      <w:pPr>
        <w:pStyle w:val="SourceCode"/>
      </w:pPr>
      <w:r>
        <w:rPr>
          <w:rStyle w:val="FunctionTok"/>
        </w:rPr>
        <w:t>attach</w:t>
      </w:r>
      <w:r>
        <w:rPr>
          <w:rStyle w:val="NormalTok"/>
        </w:rPr>
        <w:t xml:space="preserve">(internet) </w:t>
      </w:r>
      <w:r>
        <w:rPr>
          <w:rStyle w:val="CommentTok"/>
        </w:rPr>
        <w:t># so we can refer to variable names</w:t>
      </w:r>
    </w:p>
    <w:p w14:paraId="01C63850" w14:textId="77777777" w:rsidR="004B3BAE" w:rsidRDefault="004B3BAE">
      <w:pPr>
        <w:pStyle w:val="Heading2"/>
      </w:pPr>
      <w:bookmarkStart w:id="1" w:name="basic-scatterplot"/>
      <w:bookmarkEnd w:id="0"/>
    </w:p>
    <w:p w14:paraId="216FC518" w14:textId="77777777" w:rsidR="004B3BAE" w:rsidRDefault="004B3BAE">
      <w:pPr>
        <w:pStyle w:val="Heading2"/>
      </w:pPr>
    </w:p>
    <w:p w14:paraId="1D6342DA" w14:textId="77777777" w:rsidR="004B3BAE" w:rsidRDefault="004B3BAE">
      <w:pPr>
        <w:pStyle w:val="Heading2"/>
      </w:pPr>
    </w:p>
    <w:p w14:paraId="536BE00C" w14:textId="77777777" w:rsidR="004B3BAE" w:rsidRDefault="004B3BAE">
      <w:pPr>
        <w:pStyle w:val="Heading2"/>
      </w:pPr>
    </w:p>
    <w:p w14:paraId="6045E263" w14:textId="77777777" w:rsidR="004B3BAE" w:rsidRDefault="004B3BAE">
      <w:pPr>
        <w:pStyle w:val="Heading2"/>
      </w:pPr>
    </w:p>
    <w:p w14:paraId="5FB5956F" w14:textId="77777777" w:rsidR="004B3BAE" w:rsidRDefault="004B3BAE">
      <w:pPr>
        <w:pStyle w:val="Heading2"/>
      </w:pPr>
    </w:p>
    <w:p w14:paraId="36C98EA7" w14:textId="77777777" w:rsidR="004B3BAE" w:rsidRDefault="004B3BAE">
      <w:pPr>
        <w:pStyle w:val="Heading2"/>
      </w:pPr>
    </w:p>
    <w:p w14:paraId="6015580C" w14:textId="2DDF9D27" w:rsidR="004B3BAE" w:rsidRDefault="004B3BAE">
      <w:pPr>
        <w:pStyle w:val="Heading2"/>
      </w:pPr>
    </w:p>
    <w:p w14:paraId="769C9E02" w14:textId="77777777" w:rsidR="004B3BAE" w:rsidRPr="004B3BAE" w:rsidRDefault="004B3BAE" w:rsidP="004B3BAE">
      <w:pPr>
        <w:pStyle w:val="BodyText"/>
      </w:pPr>
    </w:p>
    <w:p w14:paraId="06987633" w14:textId="0E39F269" w:rsidR="002F11A3" w:rsidRDefault="00000000">
      <w:pPr>
        <w:pStyle w:val="Heading2"/>
      </w:pPr>
      <w:r>
        <w:lastRenderedPageBreak/>
        <w:t>Basic scatterplot</w:t>
      </w:r>
    </w:p>
    <w:p w14:paraId="21FB327C" w14:textId="77777777" w:rsidR="002F11A3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Internet.Penetration, </w:t>
      </w:r>
      <w:r>
        <w:rPr>
          <w:rStyle w:val="AttributeTok"/>
        </w:rPr>
        <w:t>y =</w:t>
      </w:r>
      <w:r>
        <w:rPr>
          <w:rStyle w:val="NormalTok"/>
        </w:rPr>
        <w:t xml:space="preserve"> Facebook.Penetration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darkre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Internet and Facebook Use for 32 Countrie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Internet Use (%)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Facebook Use (%)'</w:t>
      </w:r>
      <w:r>
        <w:rPr>
          <w:rStyle w:val="NormalTok"/>
        </w:rPr>
        <w:t>)</w:t>
      </w:r>
    </w:p>
    <w:p w14:paraId="3CCC7C1D" w14:textId="77777777" w:rsidR="002F11A3" w:rsidRDefault="00000000">
      <w:pPr>
        <w:pStyle w:val="FirstParagraph"/>
      </w:pPr>
      <w:r>
        <w:rPr>
          <w:noProof/>
        </w:rPr>
        <w:drawing>
          <wp:inline distT="0" distB="0" distL="0" distR="0" wp14:anchorId="797D6753" wp14:editId="6943F746">
            <wp:extent cx="5943600" cy="4465346"/>
            <wp:effectExtent l="0" t="0" r="0" b="0"/>
            <wp:docPr id="2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Chp_3_Example_6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8869" cy="4476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221C7F" w14:textId="77777777" w:rsidR="004B3BAE" w:rsidRDefault="004B3BAE">
      <w:pPr>
        <w:pStyle w:val="Heading2"/>
      </w:pPr>
      <w:bookmarkStart w:id="2" w:name="creating-scatterplot-through-ggplot2"/>
      <w:bookmarkEnd w:id="1"/>
    </w:p>
    <w:p w14:paraId="23D82191" w14:textId="77777777" w:rsidR="004B3BAE" w:rsidRDefault="004B3BAE">
      <w:pPr>
        <w:pStyle w:val="Heading2"/>
      </w:pPr>
    </w:p>
    <w:p w14:paraId="6A951F32" w14:textId="77777777" w:rsidR="004B3BAE" w:rsidRDefault="004B3BAE">
      <w:pPr>
        <w:pStyle w:val="Heading2"/>
      </w:pPr>
    </w:p>
    <w:p w14:paraId="60C3ACA7" w14:textId="77777777" w:rsidR="004B3BAE" w:rsidRDefault="004B3BAE">
      <w:pPr>
        <w:pStyle w:val="Heading2"/>
      </w:pPr>
    </w:p>
    <w:p w14:paraId="5B33B3B9" w14:textId="77777777" w:rsidR="004B3BAE" w:rsidRDefault="004B3BAE">
      <w:pPr>
        <w:pStyle w:val="Heading2"/>
      </w:pPr>
    </w:p>
    <w:p w14:paraId="057E859E" w14:textId="61D8B71E" w:rsidR="004B3BAE" w:rsidRDefault="004B3BAE">
      <w:pPr>
        <w:pStyle w:val="Heading2"/>
      </w:pPr>
    </w:p>
    <w:p w14:paraId="51F5E6FE" w14:textId="77777777" w:rsidR="004B3BAE" w:rsidRPr="004B3BAE" w:rsidRDefault="004B3BAE" w:rsidP="004B3BAE">
      <w:pPr>
        <w:pStyle w:val="BodyText"/>
      </w:pPr>
    </w:p>
    <w:p w14:paraId="0BC23FCD" w14:textId="416CC997" w:rsidR="002F11A3" w:rsidRDefault="00000000">
      <w:pPr>
        <w:pStyle w:val="Heading2"/>
      </w:pPr>
      <w:r>
        <w:lastRenderedPageBreak/>
        <w:t>Creating scatterplot through ggplot2</w:t>
      </w:r>
    </w:p>
    <w:p w14:paraId="36165817" w14:textId="77777777" w:rsidR="002F11A3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interne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Internet.Penetration, </w:t>
      </w:r>
      <w:r>
        <w:rPr>
          <w:rStyle w:val="AttributeTok"/>
        </w:rPr>
        <w:t>y =</w:t>
      </w:r>
      <w:r>
        <w:rPr>
          <w:rStyle w:val="NormalTok"/>
        </w:rPr>
        <w:t xml:space="preserve"> Facebook.Penetration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darkred'</w:t>
      </w:r>
      <w:r>
        <w:rPr>
          <w:rStyle w:val="NormalTok"/>
        </w:rPr>
        <w:t xml:space="preserve">), </w:t>
      </w:r>
      <w:r>
        <w:rPr>
          <w:rStyle w:val="AttributeTok"/>
        </w:rPr>
        <w:t>show.l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'Internet and Facebook Use for 32 Countrie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Internet Use (%)'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NormalTok"/>
        </w:rPr>
        <w:t xml:space="preserve"> </w:t>
      </w:r>
      <w:r>
        <w:rPr>
          <w:rStyle w:val="StringTok"/>
        </w:rPr>
        <w:t>'Facebook Use (%)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im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6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lim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0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)</w:t>
      </w:r>
    </w:p>
    <w:p w14:paraId="123E422D" w14:textId="77777777" w:rsidR="002F11A3" w:rsidRDefault="00000000">
      <w:pPr>
        <w:pStyle w:val="FirstParagraph"/>
      </w:pPr>
      <w:r>
        <w:rPr>
          <w:noProof/>
        </w:rPr>
        <w:drawing>
          <wp:inline distT="0" distB="0" distL="0" distR="0" wp14:anchorId="0AD52B41" wp14:editId="553F1C26">
            <wp:extent cx="5943600" cy="4465346"/>
            <wp:effectExtent l="0" t="0" r="0" b="0"/>
            <wp:docPr id="2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Chp_3_Example_6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7939" cy="4498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"/>
    </w:p>
    <w:sectPr w:rsidR="002F11A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E7EADC" w14:textId="77777777" w:rsidR="0088483C" w:rsidRDefault="0088483C">
      <w:pPr>
        <w:spacing w:after="0"/>
      </w:pPr>
      <w:r>
        <w:separator/>
      </w:r>
    </w:p>
  </w:endnote>
  <w:endnote w:type="continuationSeparator" w:id="0">
    <w:p w14:paraId="09A743CF" w14:textId="77777777" w:rsidR="0088483C" w:rsidRDefault="008848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B5DAD1" w14:textId="77777777" w:rsidR="0088483C" w:rsidRDefault="0088483C">
      <w:r>
        <w:separator/>
      </w:r>
    </w:p>
  </w:footnote>
  <w:footnote w:type="continuationSeparator" w:id="0">
    <w:p w14:paraId="3E540032" w14:textId="77777777" w:rsidR="0088483C" w:rsidRDefault="008848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45CCBE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9516258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F11A3"/>
    <w:rsid w:val="002F11A3"/>
    <w:rsid w:val="004B3BAE"/>
    <w:rsid w:val="0088483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02A95BC6"/>
  <w15:docId w15:val="{C1FE8820-F8CE-6544-B114-AB42374D2C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250</Words>
  <Characters>1428</Characters>
  <Application>Microsoft Office Word</Application>
  <DocSecurity>0</DocSecurity>
  <Lines>11</Lines>
  <Paragraphs>3</Paragraphs>
  <ScaleCrop>false</ScaleCrop>
  <Company/>
  <LinksUpToDate>false</LinksUpToDate>
  <CharactersWithSpaces>1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2</cp:revision>
  <dcterms:created xsi:type="dcterms:W3CDTF">2022-06-23T15:37:00Z</dcterms:created>
  <dcterms:modified xsi:type="dcterms:W3CDTF">2022-06-23T1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23</vt:lpwstr>
  </property>
  <property fmtid="{D5CDD505-2E9C-101B-9397-08002B2CF9AE}" pid="3" name="output">
    <vt:lpwstr>word_document</vt:lpwstr>
  </property>
</Properties>
</file>